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8BE7EEB"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w:t>
            </w:r>
            <w:r w:rsidR="003F7C15" w:rsidRPr="003F7C15">
              <w:rPr>
                <w:rFonts w:ascii="Aparajita" w:eastAsia="Calibri" w:hAnsi="Aparajita" w:cs="Aparajita"/>
                <w:sz w:val="28"/>
                <w:szCs w:val="28"/>
              </w:rPr>
              <w:lastRenderedPageBreak/>
              <w:t>produced in the process. It 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509B4C5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r w:rsidR="003F7C15">
              <w:rPr>
                <w:rFonts w:ascii="Arial" w:hAnsi="Arial" w:cs="Arial"/>
                <w:color w:val="222222"/>
                <w:sz w:val="21"/>
                <w:szCs w:val="21"/>
                <w:shd w:val="clear" w:color="auto" w:fill="FFFFFF"/>
              </w:rPr>
              <w:t> </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lastRenderedPageBreak/>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0CC28A5C"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C5675">
        <w:rPr>
          <w:rFonts w:ascii="Aparajita" w:eastAsiaTheme="majorEastAsia" w:hAnsi="Aparajita" w:cs="Aparajita"/>
          <w:b/>
          <w:sz w:val="28"/>
          <w:szCs w:val="28"/>
        </w:rPr>
        <w:t>Cement_Strength</w:t>
      </w:r>
      <w:proofErr w:type="spellEnd"/>
      <w:r w:rsidRPr="00BE66DB">
        <w:rPr>
          <w:rFonts w:ascii="Aparajita" w:eastAsiaTheme="majorEastAsia" w:hAnsi="Aparajita" w:cs="Aparajita"/>
          <w:b/>
          <w:sz w:val="28"/>
          <w:szCs w:val="28"/>
        </w:rPr>
        <w:t xml:space="preserve"> project folder structure.</w:t>
      </w:r>
    </w:p>
    <w:p w14:paraId="333244D7" w14:textId="4EF54CD9" w:rsidR="0013184C" w:rsidRPr="00BE66DB" w:rsidRDefault="001C5675" w:rsidP="006E38BF">
      <w:pPr>
        <w:rPr>
          <w:rFonts w:ascii="Aparajita" w:eastAsiaTheme="majorEastAsia" w:hAnsi="Aparajita" w:cs="Aparajita"/>
          <w:b/>
          <w:sz w:val="28"/>
          <w:szCs w:val="28"/>
        </w:rPr>
      </w:pPr>
      <w:r>
        <w:rPr>
          <w:noProof/>
          <w:lang w:val="en-IN" w:eastAsia="en-IN"/>
        </w:rPr>
        <w:drawing>
          <wp:inline distT="0" distB="0" distL="0" distR="0" wp14:anchorId="33920456" wp14:editId="03BD397A">
            <wp:extent cx="4391025" cy="5514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1025" cy="551497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7AB8D133" w:rsidR="006E38BF" w:rsidRDefault="00371AF4" w:rsidP="006E38BF">
      <w:pPr>
        <w:rPr>
          <w:rFonts w:ascii="Aparajita" w:eastAsiaTheme="majorEastAsia" w:hAnsi="Aparajita" w:cs="Aparajita"/>
          <w:sz w:val="28"/>
          <w:szCs w:val="28"/>
        </w:rPr>
      </w:pPr>
      <w:r>
        <w:rPr>
          <w:noProof/>
          <w:lang w:val="en-IN" w:eastAsia="en-IN"/>
        </w:rPr>
        <w:drawing>
          <wp:inline distT="0" distB="0" distL="0" distR="0" wp14:anchorId="1F3E8F1C" wp14:editId="03EE1374">
            <wp:extent cx="5943600" cy="2872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7210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BB2F3B4" w:rsidR="006E38BF" w:rsidRDefault="00434B43" w:rsidP="006E38BF">
      <w:pPr>
        <w:rPr>
          <w:rFonts w:ascii="Aparajita" w:eastAsiaTheme="majorEastAsia" w:hAnsi="Aparajita" w:cs="Aparajita"/>
          <w:sz w:val="28"/>
          <w:szCs w:val="28"/>
        </w:rPr>
      </w:pPr>
      <w:r>
        <w:rPr>
          <w:noProof/>
          <w:lang w:val="en-IN" w:eastAsia="en-IN"/>
        </w:rPr>
        <w:lastRenderedPageBreak/>
        <w:drawing>
          <wp:inline distT="0" distB="0" distL="0" distR="0" wp14:anchorId="0B3C1CB5" wp14:editId="428F391E">
            <wp:extent cx="5943600" cy="3288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8866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27">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28"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33">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34">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41"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3661DE" w14:textId="77777777" w:rsidR="006E6501" w:rsidRDefault="006E6501" w:rsidP="006E38BF">
      <w:pPr>
        <w:spacing w:after="0" w:line="240" w:lineRule="auto"/>
      </w:pPr>
      <w:r>
        <w:separator/>
      </w:r>
    </w:p>
  </w:endnote>
  <w:endnote w:type="continuationSeparator" w:id="0">
    <w:p w14:paraId="67D88A52" w14:textId="77777777" w:rsidR="006E6501" w:rsidRDefault="006E6501"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34B43">
      <w:rPr>
        <w:noProof/>
        <w:color w:val="323E4F" w:themeColor="text2" w:themeShade="BF"/>
        <w:sz w:val="24"/>
        <w:szCs w:val="24"/>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34B4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46CBF" w14:textId="77777777" w:rsidR="006E6501" w:rsidRDefault="006E6501" w:rsidP="006E38BF">
      <w:pPr>
        <w:spacing w:after="0" w:line="240" w:lineRule="auto"/>
      </w:pPr>
      <w:r>
        <w:separator/>
      </w:r>
    </w:p>
  </w:footnote>
  <w:footnote w:type="continuationSeparator" w:id="0">
    <w:p w14:paraId="763B3948" w14:textId="77777777" w:rsidR="006E6501" w:rsidRDefault="006E6501"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FD45A" w14:textId="471DE030"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C5675"/>
    <w:rsid w:val="001D727F"/>
    <w:rsid w:val="002B6374"/>
    <w:rsid w:val="002C6E2B"/>
    <w:rsid w:val="002D10B6"/>
    <w:rsid w:val="0036319C"/>
    <w:rsid w:val="00371AF4"/>
    <w:rsid w:val="0038657A"/>
    <w:rsid w:val="003F7C15"/>
    <w:rsid w:val="004022ED"/>
    <w:rsid w:val="00434B43"/>
    <w:rsid w:val="004B6D49"/>
    <w:rsid w:val="004C5B1C"/>
    <w:rsid w:val="004D1AB6"/>
    <w:rsid w:val="00580562"/>
    <w:rsid w:val="00581216"/>
    <w:rsid w:val="005B2C3E"/>
    <w:rsid w:val="00606B83"/>
    <w:rsid w:val="006408EA"/>
    <w:rsid w:val="00650ACB"/>
    <w:rsid w:val="006704B5"/>
    <w:rsid w:val="00674F22"/>
    <w:rsid w:val="006B2918"/>
    <w:rsid w:val="006C1CB8"/>
    <w:rsid w:val="006E38BF"/>
    <w:rsid w:val="006E6501"/>
    <w:rsid w:val="006F4B1F"/>
    <w:rsid w:val="00706863"/>
    <w:rsid w:val="00730C66"/>
    <w:rsid w:val="00797E91"/>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2026A"/>
    <w:rsid w:val="00C47349"/>
    <w:rsid w:val="00C66AF6"/>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s://en.wikipedia.org/wiki/Slag" TargetMode="External"/><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9" Type="http://schemas.openxmlformats.org/officeDocument/2006/relationships/image" Target="media/image8.png"/><Relationship Id="rId11" Type="http://schemas.openxmlformats.org/officeDocument/2006/relationships/hyperlink" Target="https://en.wikipedia.org/wiki/Flue_gas" TargetMode="Externa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footer" Target="footer1.xml"/><Relationship Id="rId8" Type="http://schemas.openxmlformats.org/officeDocument/2006/relationships/hyperlink" Target="https://en.wikipedia.org/wiki/Coal_combustion_product" TargetMode="Externa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1.xml"/><Relationship Id="rId20" Type="http://schemas.openxmlformats.org/officeDocument/2006/relationships/hyperlink" Target="https://en.wikipedia.org/wiki/Crushed_stone" TargetMode="External"/><Relationship Id="rId41" Type="http://schemas.openxmlformats.org/officeDocument/2006/relationships/hyperlink" Target="https://api.run.pivotal.io"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Self-consolidating_concrete" TargetMode="External"/><Relationship Id="rId23" Type="http://schemas.openxmlformats.org/officeDocument/2006/relationships/image" Target="media/image3.PNG"/><Relationship Id="rId28" Type="http://schemas.openxmlformats.org/officeDocument/2006/relationships/hyperlink" Target="https://pivotal.io/platform" TargetMode="External"/><Relationship Id="rId36" Type="http://schemas.openxmlformats.org/officeDocument/2006/relationships/image" Target="media/image15.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TotalTime>
  <Pages>19</Pages>
  <Words>2242</Words>
  <Characters>10629</Characters>
  <Application>Microsoft Office Word</Application>
  <DocSecurity>0</DocSecurity>
  <Lines>759</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icrosoft Office User</cp:lastModifiedBy>
  <cp:revision>108</cp:revision>
  <dcterms:created xsi:type="dcterms:W3CDTF">2020-01-31T13:01:00Z</dcterms:created>
  <dcterms:modified xsi:type="dcterms:W3CDTF">2022-01-09T17:58:00Z</dcterms:modified>
</cp:coreProperties>
</file>